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9E4BDA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9E4BDA">
        <w:rPr>
          <w:noProof/>
          <w:lang w:eastAsia="en-IN"/>
        </w:rPr>
        <w:pict>
          <v:rect id="Rectangle 4" o:spid="_x0000_s1026" style="position:absolute;left:0;text-align:left;margin-left:0;margin-top:.85pt;width:314.4pt;height:90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<v:textbox>
              <w:txbxContent>
                <w:p w:rsidR="00BE13CD" w:rsidRPr="000C17EE" w:rsidRDefault="00BE13CD" w:rsidP="00285059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sz w:val="72"/>
                      <w:szCs w:val="64"/>
                    </w:rPr>
                  </w:pPr>
                  <w:r w:rsidRPr="000C17EE">
                    <w:rPr>
                      <w:rFonts w:ascii="Palatino Linotype" w:hAnsi="Palatino Linotype"/>
                      <w:b/>
                      <w:sz w:val="72"/>
                      <w:szCs w:val="64"/>
                    </w:rPr>
                    <w:t>Robert Smith</w:t>
                  </w:r>
                </w:p>
                <w:p w:rsidR="00BE13CD" w:rsidRPr="00960669" w:rsidRDefault="00A00EF9" w:rsidP="00285059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>Utility</w:t>
                  </w:r>
                  <w:r w:rsidR="00BE13CD" w:rsidRPr="000C17EE"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>Worker</w:t>
                  </w:r>
                </w:p>
              </w:txbxContent>
            </v:textbox>
            <w10:wrap anchorx="page"/>
          </v:rect>
        </w:pict>
      </w:r>
      <w:r w:rsidRPr="009E4BDA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A00EF9" w:rsidRDefault="00BE13CD" w:rsidP="00A00EF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00EF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A00EF9" w:rsidRDefault="00BE13CD" w:rsidP="00A00EF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A00EF9" w:rsidRDefault="00BE13CD" w:rsidP="00A00EF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00EF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A00EF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A00EF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A00EF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A00EF9" w:rsidRDefault="00BE13CD" w:rsidP="00A00EF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A00EF9" w:rsidRDefault="00BE13CD" w:rsidP="00A00EF9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A00EF9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A00EF9" w:rsidRPr="00A00EF9" w:rsidRDefault="00A00EF9" w:rsidP="00A00EF9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In response to your job ad advertised in the *** for the post of a new Utility Worker, I am writing this letter. As per my knowledge, *** has been a pioneer in technology and is a leader in all work ethics and client management, and this is one quality I have always admired and wanted to work for. I believe that my experience and ability to assure the correct functioning and execution of several utility systems and installations make me the ideal fit for this role. </w:t>
                  </w:r>
                </w:p>
                <w:p w:rsidR="00A00EF9" w:rsidRPr="00A00EF9" w:rsidRDefault="00A00EF9" w:rsidP="00A00EF9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Over the years, I have worked at *** developing my utility system management, repair, and maintenance skills. In various roles, I was accountable for maintaining grounds, repairing malfunctioning equipment, replacing defective parts, and managing internal facilities of buildings among other tasks. Throughout my career, I have always given priority to workplace safety, which earned me an *** award in the *** year. </w:t>
                  </w:r>
                </w:p>
                <w:p w:rsidR="00A00EF9" w:rsidRPr="00A00EF9" w:rsidRDefault="00A00EF9" w:rsidP="00A00EF9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Having said this, I would like to present below some of the highlights of my qualifications:</w:t>
                  </w:r>
                </w:p>
                <w:p w:rsidR="00A00EF9" w:rsidRPr="00A00EF9" w:rsidRDefault="00A00EF9" w:rsidP="00A00EF9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26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Working with ***** as a Utility Worker for the past three years where I have collaborated with mechanical and electrical staff assisting them in repair and maintenance.</w:t>
                  </w:r>
                </w:p>
                <w:p w:rsidR="00A00EF9" w:rsidRPr="00A00EF9" w:rsidRDefault="00A00EF9" w:rsidP="00A00EF9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26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Knowledge and expertise in plumbing and electrical systems and repairing them if needed to ensure optimal system functioning.</w:t>
                  </w:r>
                </w:p>
                <w:p w:rsidR="00A00EF9" w:rsidRPr="00A00EF9" w:rsidRDefault="00A00EF9" w:rsidP="00A00EF9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26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Experience in maintaining floor surfaces, restroom facilities, and other aspects of the office.</w:t>
                  </w:r>
                </w:p>
                <w:p w:rsidR="00A00EF9" w:rsidRPr="00A00EF9" w:rsidRDefault="00A00EF9" w:rsidP="00A00EF9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26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Responsible for overseeing the washing windows, lawn cutting, trimming, etc.</w:t>
                  </w:r>
                </w:p>
                <w:p w:rsidR="00A00EF9" w:rsidRPr="00A00EF9" w:rsidRDefault="00A00EF9" w:rsidP="00A00EF9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26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Maintained all sorts of utilities' inventories.</w:t>
                  </w:r>
                </w:p>
                <w:p w:rsidR="00A00EF9" w:rsidRPr="00A00EF9" w:rsidRDefault="00A00EF9" w:rsidP="00A00EF9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426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Knowledge in the skillful operation of numerous machinery such as portable generators, lifts, mowers, pressure washers, etc.</w:t>
                  </w:r>
                </w:p>
                <w:p w:rsidR="00A00EF9" w:rsidRPr="00A00EF9" w:rsidRDefault="00A00EF9" w:rsidP="00A00EF9">
                  <w:pPr>
                    <w:spacing w:after="0" w:line="240" w:lineRule="auto"/>
                    <w:ind w:left="720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  <w:p w:rsidR="00A00EF9" w:rsidRPr="00A00EF9" w:rsidRDefault="00A00EF9" w:rsidP="00A00EF9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My proven ability to work in a high-pressure environment, along with my solid skills in time management will contribute immensely to the success of ***. Looking forward to speaking with you soon.</w:t>
                  </w:r>
                </w:p>
                <w:p w:rsidR="00A00EF9" w:rsidRPr="00A00EF9" w:rsidRDefault="00A00EF9" w:rsidP="00A00EF9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Thank you for your time and consideration.</w:t>
                  </w:r>
                </w:p>
                <w:p w:rsidR="00A00EF9" w:rsidRPr="00A00EF9" w:rsidRDefault="00A00EF9" w:rsidP="00A00EF9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Sincerely, </w:t>
                  </w:r>
                </w:p>
                <w:p w:rsidR="00960669" w:rsidRPr="00A00EF9" w:rsidRDefault="00A00EF9" w:rsidP="00A00EF9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</w:t>
                  </w: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our 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N</w:t>
                  </w:r>
                  <w:r w:rsidRPr="00A00EF9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me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]</w:t>
                  </w:r>
                </w:p>
              </w:txbxContent>
            </v:textbox>
            <w10:wrap type="through" anchorx="margin"/>
          </v:shape>
        </w:pict>
      </w:r>
      <w:r w:rsidR="008D1384">
        <w:tab/>
      </w:r>
      <w:bookmarkStart w:id="0" w:name="_GoBack"/>
      <w:bookmarkEnd w:id="0"/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4C8B" w:rsidRDefault="00A94C8B" w:rsidP="0041077B">
      <w:pPr>
        <w:spacing w:after="0" w:line="240" w:lineRule="auto"/>
      </w:pPr>
      <w:r>
        <w:separator/>
      </w:r>
    </w:p>
  </w:endnote>
  <w:endnote w:type="continuationSeparator" w:id="1">
    <w:p w:rsidR="00A94C8B" w:rsidRDefault="00A94C8B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4C8B" w:rsidRDefault="00A94C8B" w:rsidP="0041077B">
      <w:pPr>
        <w:spacing w:after="0" w:line="240" w:lineRule="auto"/>
      </w:pPr>
      <w:r>
        <w:separator/>
      </w:r>
    </w:p>
  </w:footnote>
  <w:footnote w:type="continuationSeparator" w:id="1">
    <w:p w:rsidR="00A94C8B" w:rsidRDefault="00A94C8B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E24B0F"/>
    <w:multiLevelType w:val="multilevel"/>
    <w:tmpl w:val="7D3A83F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EF544B6"/>
    <w:multiLevelType w:val="hybridMultilevel"/>
    <w:tmpl w:val="639AA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9E4BDA"/>
    <w:rsid w:val="00A00EF9"/>
    <w:rsid w:val="00A4341F"/>
    <w:rsid w:val="00A94C8B"/>
    <w:rsid w:val="00AB0289"/>
    <w:rsid w:val="00AD7C60"/>
    <w:rsid w:val="00BB4B86"/>
    <w:rsid w:val="00BE13CD"/>
    <w:rsid w:val="00C34329"/>
    <w:rsid w:val="00D82251"/>
    <w:rsid w:val="00DC11CB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4BDA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A00EF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ty Worker Cover Letter Sample</dc:title>
  <dc:subject>Create your Cover Letter using Free Utility Worker Cover Letter Sample Template</dc:subject>
  <dc:creator>QwikResume.com</dc:creator>
  <dcterms:created xsi:type="dcterms:W3CDTF">2022-09-19T05:14:00Z</dcterms:created>
  <dcterms:modified xsi:type="dcterms:W3CDTF">2022-09-19T05:14:00Z</dcterms:modified>
  <cp:category>Maintenance &amp; Repair</cp:category>
</cp:coreProperties>
</file>